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C4319" w14:paraId="29BEF80E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2B2446DB" w14:textId="77777777" w:rsidR="00602F7D" w:rsidRPr="000C431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C4319" w14:paraId="6E2B005C" w14:textId="77777777" w:rsidTr="00F33C84">
        <w:trPr>
          <w:trHeight w:val="413"/>
        </w:trPr>
        <w:tc>
          <w:tcPr>
            <w:tcW w:w="1234" w:type="pct"/>
          </w:tcPr>
          <w:p w14:paraId="1E3F0947" w14:textId="77777777" w:rsidR="0000007A" w:rsidRPr="000C431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C431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3BA9D" w14:textId="77777777" w:rsidR="0000007A" w:rsidRPr="000C4319" w:rsidRDefault="003D214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C431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0C4319" w14:paraId="7954A83C" w14:textId="77777777" w:rsidTr="002E7787">
        <w:trPr>
          <w:trHeight w:val="290"/>
        </w:trPr>
        <w:tc>
          <w:tcPr>
            <w:tcW w:w="1234" w:type="pct"/>
          </w:tcPr>
          <w:p w14:paraId="02B9B5D9" w14:textId="77777777" w:rsidR="0000007A" w:rsidRPr="000C431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1F304" w14:textId="77777777" w:rsidR="0000007A" w:rsidRPr="000C431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33A6D"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70</w:t>
            </w:r>
          </w:p>
        </w:tc>
      </w:tr>
      <w:tr w:rsidR="0000007A" w:rsidRPr="000C4319" w14:paraId="19C9F2A2" w14:textId="77777777" w:rsidTr="002109D6">
        <w:trPr>
          <w:trHeight w:val="331"/>
        </w:trPr>
        <w:tc>
          <w:tcPr>
            <w:tcW w:w="1234" w:type="pct"/>
          </w:tcPr>
          <w:p w14:paraId="3FC6F717" w14:textId="77777777" w:rsidR="0000007A" w:rsidRPr="000C431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1F968" w14:textId="77777777" w:rsidR="0000007A" w:rsidRPr="000C4319" w:rsidRDefault="00A0106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C4319">
              <w:rPr>
                <w:rFonts w:ascii="Arial" w:hAnsi="Arial" w:cs="Arial"/>
                <w:b/>
                <w:sz w:val="20"/>
                <w:szCs w:val="20"/>
                <w:lang w:val="en-GB"/>
              </w:rPr>
              <w:t>Sarcopenic Obesity in Gastroduodenal Ulcer Disease: A Cross-sectional Study of Nutritional and Biochemical Profiles in Lomé, Togo</w:t>
            </w:r>
          </w:p>
        </w:tc>
      </w:tr>
      <w:tr w:rsidR="00CF0BBB" w:rsidRPr="000C4319" w14:paraId="5D86809F" w14:textId="77777777" w:rsidTr="002E7787">
        <w:trPr>
          <w:trHeight w:val="332"/>
        </w:trPr>
        <w:tc>
          <w:tcPr>
            <w:tcW w:w="1234" w:type="pct"/>
          </w:tcPr>
          <w:p w14:paraId="736E013F" w14:textId="77777777" w:rsidR="00CF0BBB" w:rsidRPr="000C431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2CA44" w14:textId="77777777" w:rsidR="00CF0BBB" w:rsidRPr="000C4319" w:rsidRDefault="00533A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0C013F83" w14:textId="77777777" w:rsidR="00037D52" w:rsidRPr="000C431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D0EE8A9" w14:textId="77777777" w:rsidR="00D9392F" w:rsidRPr="000C4319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C4319" w14:paraId="0814BB38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0005011" w14:textId="77777777" w:rsidR="00F1171E" w:rsidRPr="000C431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C431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C431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070C909E" w14:textId="77777777" w:rsidR="00F1171E" w:rsidRPr="000C431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C4319" w14:paraId="031DE371" w14:textId="77777777" w:rsidTr="007222C8">
        <w:tc>
          <w:tcPr>
            <w:tcW w:w="1265" w:type="pct"/>
            <w:noWrap/>
          </w:tcPr>
          <w:p w14:paraId="1E5F0134" w14:textId="77777777" w:rsidR="00F1171E" w:rsidRPr="000C431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3DBDE1A9" w14:textId="77777777" w:rsidR="00F1171E" w:rsidRPr="000C431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C4319">
              <w:rPr>
                <w:rFonts w:ascii="Arial" w:hAnsi="Arial" w:cs="Arial"/>
                <w:lang w:val="en-GB"/>
              </w:rPr>
              <w:t>Reviewer’s comment</w:t>
            </w:r>
          </w:p>
          <w:p w14:paraId="3886EBF5" w14:textId="77777777" w:rsidR="00421DBF" w:rsidRPr="000C431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2B16EE7F" w14:textId="77777777" w:rsidR="00421DBF" w:rsidRPr="000C431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9C84578" w14:textId="77777777" w:rsidR="00F1171E" w:rsidRPr="000C431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C4319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0C4319">
              <w:rPr>
                <w:rFonts w:ascii="Arial" w:hAnsi="Arial" w:cs="Arial"/>
                <w:lang w:val="en-GB"/>
              </w:rPr>
              <w:t>Feedback</w:t>
            </w:r>
            <w:r w:rsidRPr="000C4319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0C4319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3F447E" w:rsidRPr="000C4319" w14:paraId="722C55F1" w14:textId="77777777" w:rsidTr="007222C8">
        <w:trPr>
          <w:trHeight w:val="1264"/>
        </w:trPr>
        <w:tc>
          <w:tcPr>
            <w:tcW w:w="1265" w:type="pct"/>
            <w:noWrap/>
          </w:tcPr>
          <w:p w14:paraId="2CAB072C" w14:textId="77777777" w:rsidR="003F447E" w:rsidRPr="000C4319" w:rsidRDefault="003F447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383EE167" w14:textId="77777777" w:rsidR="003F447E" w:rsidRPr="000C4319" w:rsidRDefault="003F447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F5A02A9" w14:textId="77777777" w:rsidR="003F447E" w:rsidRPr="000C4319" w:rsidRDefault="003F447E" w:rsidP="00C36A6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exhibits vital points to the scientific community about the prevalence of </w:t>
            </w:r>
            <w:r w:rsidR="00A60A6A"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astroduodenal ulcer disease in West Africa </w:t>
            </w: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ausing </w:t>
            </w:r>
            <w:r w:rsidR="0069211E"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arious health issues </w:t>
            </w:r>
            <w:r w:rsidR="00A60A6A"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lated to nutritional status</w:t>
            </w: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The study highlights </w:t>
            </w:r>
            <w:r w:rsidR="00794FE1"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inadequacy of BMI and </w:t>
            </w:r>
            <w:proofErr w:type="gramStart"/>
            <w:r w:rsidR="00794FE1"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nderscore</w:t>
            </w:r>
            <w:proofErr w:type="gramEnd"/>
            <w:r w:rsidR="00794FE1"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urgent need to integrate body composition analysis and key biochemical markers into clinical assessment to guide effective nutritional interventions</w:t>
            </w: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protect the vulnerable population.</w:t>
            </w:r>
          </w:p>
        </w:tc>
        <w:tc>
          <w:tcPr>
            <w:tcW w:w="1523" w:type="pct"/>
          </w:tcPr>
          <w:p w14:paraId="1B24E9DC" w14:textId="77777777" w:rsidR="003F447E" w:rsidRPr="000C4319" w:rsidRDefault="003F447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F447E" w:rsidRPr="000C4319" w14:paraId="1FEA3C16" w14:textId="77777777" w:rsidTr="007222C8">
        <w:trPr>
          <w:trHeight w:val="1262"/>
        </w:trPr>
        <w:tc>
          <w:tcPr>
            <w:tcW w:w="1265" w:type="pct"/>
            <w:noWrap/>
          </w:tcPr>
          <w:p w14:paraId="29E9E128" w14:textId="77777777" w:rsidR="003F447E" w:rsidRPr="000C4319" w:rsidRDefault="003F447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C6F96DF" w14:textId="77777777" w:rsidR="003F447E" w:rsidRPr="000C4319" w:rsidRDefault="003F447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2FFBAC99" w14:textId="77777777" w:rsidR="003F447E" w:rsidRPr="000C4319" w:rsidRDefault="003F447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5193D46" w14:textId="77777777" w:rsidR="00444FEB" w:rsidRPr="000C4319" w:rsidRDefault="00444FEB" w:rsidP="00F0091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1450A284" w14:textId="77777777" w:rsidR="003F447E" w:rsidRPr="000C4319" w:rsidRDefault="003F447E" w:rsidP="00F0091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is appropriate and suitable for the article.</w:t>
            </w:r>
          </w:p>
        </w:tc>
        <w:tc>
          <w:tcPr>
            <w:tcW w:w="1523" w:type="pct"/>
          </w:tcPr>
          <w:p w14:paraId="74774DA2" w14:textId="77777777" w:rsidR="003F447E" w:rsidRPr="000C4319" w:rsidRDefault="003F447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F447E" w:rsidRPr="000C4319" w14:paraId="746A3271" w14:textId="77777777" w:rsidTr="007222C8">
        <w:trPr>
          <w:trHeight w:val="1262"/>
        </w:trPr>
        <w:tc>
          <w:tcPr>
            <w:tcW w:w="1265" w:type="pct"/>
            <w:noWrap/>
          </w:tcPr>
          <w:p w14:paraId="780FD1C2" w14:textId="77777777" w:rsidR="003F447E" w:rsidRPr="000C4319" w:rsidRDefault="003F447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C431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11EF0168" w14:textId="77777777" w:rsidR="003F447E" w:rsidRPr="000C4319" w:rsidRDefault="003F447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915A510" w14:textId="77777777" w:rsidR="003F447E" w:rsidRPr="000C4319" w:rsidRDefault="003F447E" w:rsidP="00F0091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of the article is adequate and comprehensive.</w:t>
            </w:r>
          </w:p>
        </w:tc>
        <w:tc>
          <w:tcPr>
            <w:tcW w:w="1523" w:type="pct"/>
          </w:tcPr>
          <w:p w14:paraId="6E6A05B7" w14:textId="77777777" w:rsidR="003F447E" w:rsidRPr="000C4319" w:rsidRDefault="003F447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F447E" w:rsidRPr="000C4319" w14:paraId="6E969C50" w14:textId="77777777" w:rsidTr="007222C8">
        <w:trPr>
          <w:trHeight w:val="859"/>
        </w:trPr>
        <w:tc>
          <w:tcPr>
            <w:tcW w:w="1265" w:type="pct"/>
            <w:noWrap/>
          </w:tcPr>
          <w:p w14:paraId="291E07B9" w14:textId="77777777" w:rsidR="003F447E" w:rsidRPr="000C4319" w:rsidRDefault="003F447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01B02A0" w14:textId="77777777" w:rsidR="003F447E" w:rsidRPr="000C4319" w:rsidRDefault="003F447E" w:rsidP="00F0091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’s scientifically correct and significant.</w:t>
            </w:r>
          </w:p>
        </w:tc>
        <w:tc>
          <w:tcPr>
            <w:tcW w:w="1523" w:type="pct"/>
          </w:tcPr>
          <w:p w14:paraId="2740735E" w14:textId="77777777" w:rsidR="003F447E" w:rsidRPr="000C4319" w:rsidRDefault="003F447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F447E" w:rsidRPr="000C4319" w14:paraId="5B4045C9" w14:textId="77777777" w:rsidTr="007222C8">
        <w:trPr>
          <w:trHeight w:val="703"/>
        </w:trPr>
        <w:tc>
          <w:tcPr>
            <w:tcW w:w="1265" w:type="pct"/>
            <w:noWrap/>
          </w:tcPr>
          <w:p w14:paraId="22F79603" w14:textId="77777777" w:rsidR="003F447E" w:rsidRPr="000C4319" w:rsidRDefault="003F447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0F42A8C4" w14:textId="77777777" w:rsidR="003F447E" w:rsidRPr="000C4319" w:rsidRDefault="003F447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B51191C" w14:textId="77777777" w:rsidR="003F447E" w:rsidRPr="000C4319" w:rsidRDefault="003F447E" w:rsidP="00F0091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he references sufficient and recent.  </w:t>
            </w:r>
          </w:p>
        </w:tc>
        <w:tc>
          <w:tcPr>
            <w:tcW w:w="1523" w:type="pct"/>
          </w:tcPr>
          <w:p w14:paraId="413CF999" w14:textId="77777777" w:rsidR="003F447E" w:rsidRPr="000C4319" w:rsidRDefault="003F447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3F447E" w:rsidRPr="000C4319" w14:paraId="05F4F073" w14:textId="77777777" w:rsidTr="007222C8">
        <w:trPr>
          <w:trHeight w:val="386"/>
        </w:trPr>
        <w:tc>
          <w:tcPr>
            <w:tcW w:w="1265" w:type="pct"/>
            <w:noWrap/>
          </w:tcPr>
          <w:p w14:paraId="4BC21CBD" w14:textId="77777777" w:rsidR="003F447E" w:rsidRPr="000C4319" w:rsidRDefault="003F447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0D56E00" w14:textId="77777777" w:rsidR="003F447E" w:rsidRPr="000C4319" w:rsidRDefault="003F447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C431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46E9F30E" w14:textId="77777777" w:rsidR="003F447E" w:rsidRPr="000C4319" w:rsidRDefault="003F447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81E4012" w14:textId="77777777" w:rsidR="003F447E" w:rsidRPr="000C4319" w:rsidRDefault="003F447E" w:rsidP="00F0091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quality of language used is acceptable for scholarly communications.</w:t>
            </w:r>
          </w:p>
          <w:p w14:paraId="5B8CC02A" w14:textId="77777777" w:rsidR="003F447E" w:rsidRPr="000C4319" w:rsidRDefault="003F447E" w:rsidP="00F0091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1B4EBFE" w14:textId="77777777" w:rsidR="003F447E" w:rsidRPr="000C4319" w:rsidRDefault="003F447E" w:rsidP="00F00918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4CE35DB" w14:textId="77777777" w:rsidR="003F447E" w:rsidRPr="000C4319" w:rsidRDefault="003F447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F447E" w:rsidRPr="000C4319" w14:paraId="17A19420" w14:textId="77777777" w:rsidTr="007222C8">
        <w:trPr>
          <w:trHeight w:val="1178"/>
        </w:trPr>
        <w:tc>
          <w:tcPr>
            <w:tcW w:w="1265" w:type="pct"/>
            <w:noWrap/>
          </w:tcPr>
          <w:p w14:paraId="20B90FBF" w14:textId="77777777" w:rsidR="003F447E" w:rsidRPr="000C4319" w:rsidRDefault="003F447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C4319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0C4319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0C431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769DCD0D" w14:textId="77777777" w:rsidR="003F447E" w:rsidRPr="000C4319" w:rsidRDefault="003F447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D0748B" w14:textId="77777777" w:rsidR="003F447E" w:rsidRPr="000C4319" w:rsidRDefault="003F447E" w:rsidP="00F009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hAnsi="Arial" w:cs="Arial"/>
                <w:bCs/>
                <w:sz w:val="20"/>
                <w:szCs w:val="20"/>
                <w:lang w:val="en-GB"/>
              </w:rPr>
              <w:t>_</w:t>
            </w:r>
          </w:p>
        </w:tc>
        <w:tc>
          <w:tcPr>
            <w:tcW w:w="1523" w:type="pct"/>
          </w:tcPr>
          <w:p w14:paraId="3E13C60C" w14:textId="77777777" w:rsidR="003F447E" w:rsidRPr="000C4319" w:rsidRDefault="003F447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CBC5A54" w14:textId="77777777" w:rsidR="00F1171E" w:rsidRPr="000C431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0E22607" w14:textId="77777777" w:rsidR="00F1171E" w:rsidRPr="000C431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D9A866" w14:textId="77777777" w:rsidR="00F1171E" w:rsidRPr="000C431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F1DF9F7" w14:textId="77777777" w:rsidR="00F1171E" w:rsidRPr="000C431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C0B5950" w14:textId="77777777" w:rsidR="00F1171E" w:rsidRPr="000C431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A6E3112" w14:textId="77777777" w:rsidR="00F1171E" w:rsidRPr="000C431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05D65AB" w14:textId="77777777" w:rsidR="00F1171E" w:rsidRPr="000C431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121AB4" w14:textId="77777777" w:rsidR="00F1171E" w:rsidRPr="000C431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27389E" w:rsidRPr="000C4319" w14:paraId="4F2A4667" w14:textId="77777777" w:rsidTr="0027389E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72D1A" w14:textId="77777777" w:rsidR="0027389E" w:rsidRPr="000C4319" w:rsidRDefault="0027389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C431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C431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9AA23C0" w14:textId="77777777" w:rsidR="0027389E" w:rsidRPr="000C4319" w:rsidRDefault="0027389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27389E" w:rsidRPr="000C4319" w14:paraId="5A7E8F01" w14:textId="77777777" w:rsidTr="0027389E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BCC77" w14:textId="77777777" w:rsidR="0027389E" w:rsidRPr="000C4319" w:rsidRDefault="0027389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3FAC0D" w14:textId="77777777" w:rsidR="0027389E" w:rsidRPr="000C4319" w:rsidRDefault="0027389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C431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838C1" w14:textId="77777777" w:rsidR="0027389E" w:rsidRPr="000C4319" w:rsidRDefault="0027389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C431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C431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9660945" w14:textId="77777777" w:rsidR="0027389E" w:rsidRPr="000C4319" w:rsidRDefault="0027389E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27389E" w:rsidRPr="000C4319" w14:paraId="1866BB74" w14:textId="77777777" w:rsidTr="0027389E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10BC7" w14:textId="77777777" w:rsidR="0027389E" w:rsidRPr="000C4319" w:rsidRDefault="0027389E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C431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E6DB926" w14:textId="77777777" w:rsidR="0027389E" w:rsidRPr="000C4319" w:rsidRDefault="0027389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6490D7" w14:textId="77777777" w:rsidR="0027389E" w:rsidRPr="000C4319" w:rsidRDefault="0027389E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C431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C431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C431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7155E20" w14:textId="77777777" w:rsidR="0027389E" w:rsidRPr="000C4319" w:rsidRDefault="0027389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8B92E" w14:textId="77777777" w:rsidR="0027389E" w:rsidRPr="000C4319" w:rsidRDefault="0027389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4750576" w14:textId="77777777" w:rsidR="0027389E" w:rsidRPr="000C4319" w:rsidRDefault="0027389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85F3AFD" w14:textId="77777777" w:rsidR="0027389E" w:rsidRPr="000C4319" w:rsidRDefault="0027389E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83205D1" w14:textId="77777777" w:rsidR="0027389E" w:rsidRPr="000C4319" w:rsidRDefault="0027389E" w:rsidP="0027389E">
      <w:pPr>
        <w:rPr>
          <w:rFonts w:ascii="Arial" w:hAnsi="Arial" w:cs="Arial"/>
          <w:sz w:val="20"/>
          <w:szCs w:val="20"/>
        </w:rPr>
      </w:pPr>
    </w:p>
    <w:p w14:paraId="2958DD55" w14:textId="77777777" w:rsidR="000C4319" w:rsidRDefault="000C4319" w:rsidP="000C4319">
      <w:r w:rsidRPr="00517EB5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512FC378" w14:textId="77777777" w:rsidR="000C4319" w:rsidRPr="00517EB5" w:rsidRDefault="000C4319" w:rsidP="000C431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517EB5">
        <w:rPr>
          <w:rFonts w:ascii="Arial" w:hAnsi="Arial" w:cs="Arial"/>
          <w:b/>
        </w:rPr>
        <w:t>Kavitha.P</w:t>
      </w:r>
      <w:proofErr w:type="spellEnd"/>
      <w:r w:rsidRPr="00517EB5">
        <w:rPr>
          <w:rFonts w:ascii="Arial" w:hAnsi="Arial" w:cs="Arial"/>
          <w:b/>
        </w:rPr>
        <w:t>, M.G.R Medical University, India</w:t>
      </w:r>
    </w:p>
    <w:p w14:paraId="7215F100" w14:textId="77777777" w:rsidR="0027389E" w:rsidRPr="000C4319" w:rsidRDefault="0027389E" w:rsidP="0027389E">
      <w:pPr>
        <w:rPr>
          <w:rFonts w:ascii="Arial" w:hAnsi="Arial" w:cs="Arial"/>
          <w:sz w:val="20"/>
          <w:szCs w:val="20"/>
        </w:rPr>
      </w:pPr>
    </w:p>
    <w:p w14:paraId="4ECB712E" w14:textId="77777777" w:rsidR="0027389E" w:rsidRPr="000C4319" w:rsidRDefault="0027389E" w:rsidP="0027389E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6DC1C601" w14:textId="77777777" w:rsidR="0027389E" w:rsidRPr="000C4319" w:rsidRDefault="0027389E" w:rsidP="0027389E">
      <w:pPr>
        <w:rPr>
          <w:rFonts w:ascii="Arial" w:hAnsi="Arial" w:cs="Arial"/>
          <w:sz w:val="20"/>
          <w:szCs w:val="20"/>
        </w:rPr>
      </w:pPr>
    </w:p>
    <w:p w14:paraId="3DD5FB77" w14:textId="77777777" w:rsidR="004C3DF1" w:rsidRPr="000C4319" w:rsidRDefault="004C3DF1" w:rsidP="0027389E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0C431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59C373" w14:textId="77777777" w:rsidR="00AB5B48" w:rsidRPr="0000007A" w:rsidRDefault="00AB5B48" w:rsidP="0099583E">
      <w:r>
        <w:separator/>
      </w:r>
    </w:p>
  </w:endnote>
  <w:endnote w:type="continuationSeparator" w:id="0">
    <w:p w14:paraId="34772212" w14:textId="77777777" w:rsidR="00AB5B48" w:rsidRPr="0000007A" w:rsidRDefault="00AB5B4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7A4A3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59C25" w14:textId="77777777" w:rsidR="00AB5B48" w:rsidRPr="0000007A" w:rsidRDefault="00AB5B48" w:rsidP="0099583E">
      <w:r>
        <w:separator/>
      </w:r>
    </w:p>
  </w:footnote>
  <w:footnote w:type="continuationSeparator" w:id="0">
    <w:p w14:paraId="70D2A692" w14:textId="77777777" w:rsidR="00AB5B48" w:rsidRPr="0000007A" w:rsidRDefault="00AB5B4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DE44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E8A5605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C12F7E1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37797029">
    <w:abstractNumId w:val="3"/>
  </w:num>
  <w:num w:numId="2" w16cid:durableId="39132131">
    <w:abstractNumId w:val="6"/>
  </w:num>
  <w:num w:numId="3" w16cid:durableId="1293899203">
    <w:abstractNumId w:val="5"/>
  </w:num>
  <w:num w:numId="4" w16cid:durableId="1304040067">
    <w:abstractNumId w:val="7"/>
  </w:num>
  <w:num w:numId="5" w16cid:durableId="1681856002">
    <w:abstractNumId w:val="4"/>
  </w:num>
  <w:num w:numId="6" w16cid:durableId="598409638">
    <w:abstractNumId w:val="0"/>
  </w:num>
  <w:num w:numId="7" w16cid:durableId="1981380019">
    <w:abstractNumId w:val="1"/>
  </w:num>
  <w:num w:numId="8" w16cid:durableId="1084378102">
    <w:abstractNumId w:val="9"/>
  </w:num>
  <w:num w:numId="9" w16cid:durableId="1045838024">
    <w:abstractNumId w:val="8"/>
  </w:num>
  <w:num w:numId="10" w16cid:durableId="17380459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27A6"/>
    <w:rsid w:val="00054BC4"/>
    <w:rsid w:val="00056CB0"/>
    <w:rsid w:val="0006257C"/>
    <w:rsid w:val="000627FE"/>
    <w:rsid w:val="000677C4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4319"/>
    <w:rsid w:val="000D13B0"/>
    <w:rsid w:val="000F6EA8"/>
    <w:rsid w:val="00101322"/>
    <w:rsid w:val="00115767"/>
    <w:rsid w:val="00121FFA"/>
    <w:rsid w:val="0012616A"/>
    <w:rsid w:val="00132859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389E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6BBE"/>
    <w:rsid w:val="00377F1D"/>
    <w:rsid w:val="00394901"/>
    <w:rsid w:val="0039762D"/>
    <w:rsid w:val="003A04E7"/>
    <w:rsid w:val="003A1C45"/>
    <w:rsid w:val="003A4991"/>
    <w:rsid w:val="003A6E1A"/>
    <w:rsid w:val="003B1D0B"/>
    <w:rsid w:val="003B2172"/>
    <w:rsid w:val="003D1BDE"/>
    <w:rsid w:val="003D214E"/>
    <w:rsid w:val="003E746A"/>
    <w:rsid w:val="003F447E"/>
    <w:rsid w:val="00401C12"/>
    <w:rsid w:val="00421DBF"/>
    <w:rsid w:val="0042465A"/>
    <w:rsid w:val="00435B36"/>
    <w:rsid w:val="00442B24"/>
    <w:rsid w:val="004430CD"/>
    <w:rsid w:val="00444FEB"/>
    <w:rsid w:val="0044519B"/>
    <w:rsid w:val="00452F40"/>
    <w:rsid w:val="0045712E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789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A6D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211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4FE1"/>
    <w:rsid w:val="007A62F8"/>
    <w:rsid w:val="007B1099"/>
    <w:rsid w:val="007B54A4"/>
    <w:rsid w:val="007C6CDF"/>
    <w:rsid w:val="007D0246"/>
    <w:rsid w:val="007F5873"/>
    <w:rsid w:val="007F6E97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3E72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30EF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106A"/>
    <w:rsid w:val="00A12C83"/>
    <w:rsid w:val="00A15F2F"/>
    <w:rsid w:val="00A17184"/>
    <w:rsid w:val="00A31AAC"/>
    <w:rsid w:val="00A32905"/>
    <w:rsid w:val="00A36C95"/>
    <w:rsid w:val="00A37DE3"/>
    <w:rsid w:val="00A40B00"/>
    <w:rsid w:val="00A42558"/>
    <w:rsid w:val="00A4787C"/>
    <w:rsid w:val="00A51369"/>
    <w:rsid w:val="00A519D1"/>
    <w:rsid w:val="00A5303B"/>
    <w:rsid w:val="00A60A6A"/>
    <w:rsid w:val="00A65C50"/>
    <w:rsid w:val="00A8290F"/>
    <w:rsid w:val="00AA41B3"/>
    <w:rsid w:val="00AA49A2"/>
    <w:rsid w:val="00AA5338"/>
    <w:rsid w:val="00AB1ED6"/>
    <w:rsid w:val="00AB397D"/>
    <w:rsid w:val="00AB5B48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094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6A6F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3EF9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26DF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2F9"/>
    <w:rsid w:val="00F738D7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6B9CFA"/>
  <w15:docId w15:val="{518B2FB5-AB73-47E8-AFBD-AEB26848A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12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612F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0C431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6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10-2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